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75921" w14:textId="77777777" w:rsidR="00740F77" w:rsidRPr="00AE5B53" w:rsidRDefault="00740F77" w:rsidP="00740F77">
      <w:pPr>
        <w:spacing w:line="240" w:lineRule="atLeast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mn-MN"/>
        </w:rPr>
      </w:pPr>
      <w:r w:rsidRPr="00AE5B53">
        <w:rPr>
          <w:rFonts w:ascii="Times New Roman" w:hAnsi="Times New Roman" w:cs="Times New Roman"/>
          <w:b/>
          <w:bCs/>
          <w:sz w:val="24"/>
          <w:szCs w:val="24"/>
          <w:lang w:val="mn-MN"/>
        </w:rPr>
        <w:t>ANNEX-I</w:t>
      </w:r>
    </w:p>
    <w:p w14:paraId="7DC31210" w14:textId="77777777" w:rsidR="00740F77" w:rsidRPr="00AE5B53" w:rsidRDefault="00740F77" w:rsidP="00740F77">
      <w:pPr>
        <w:pStyle w:val="Default"/>
        <w:jc w:val="both"/>
        <w:rPr>
          <w:b/>
          <w:bCs/>
        </w:rPr>
      </w:pPr>
    </w:p>
    <w:p w14:paraId="3F98F02A" w14:textId="77777777" w:rsidR="00740F77" w:rsidRPr="00AE5B53" w:rsidRDefault="00740F77" w:rsidP="00740F77">
      <w:pPr>
        <w:pStyle w:val="Default"/>
        <w:jc w:val="both"/>
      </w:pPr>
      <w:r w:rsidRPr="00AE5B53">
        <w:rPr>
          <w:b/>
          <w:bCs/>
        </w:rPr>
        <w:t xml:space="preserve"> </w:t>
      </w:r>
    </w:p>
    <w:p w14:paraId="69425AF0" w14:textId="77777777" w:rsidR="00740F77" w:rsidRPr="00AE5B53" w:rsidRDefault="00740F77" w:rsidP="00740F77">
      <w:pPr>
        <w:pStyle w:val="Default"/>
        <w:jc w:val="both"/>
      </w:pPr>
      <w:r w:rsidRPr="00AE5B53">
        <w:t>DETAILS ON SIMILAR ASSIGNMENTS UNDERTAKEN</w:t>
      </w:r>
    </w:p>
    <w:p w14:paraId="31A7A7AB" w14:textId="77777777" w:rsidR="00740F77" w:rsidRPr="00AE5B53" w:rsidRDefault="00740F77" w:rsidP="00740F77">
      <w:pPr>
        <w:pStyle w:val="Default"/>
        <w:jc w:val="both"/>
      </w:pPr>
    </w:p>
    <w:p w14:paraId="07D815FA" w14:textId="77777777" w:rsidR="00740F77" w:rsidRPr="00AE5B53" w:rsidRDefault="00740F77" w:rsidP="00740F77">
      <w:pPr>
        <w:pStyle w:val="Default"/>
        <w:jc w:val="both"/>
      </w:pPr>
      <w:r w:rsidRPr="00AE5B53">
        <w:rPr>
          <w:b/>
          <w:bCs/>
        </w:rPr>
        <w:t>Name &amp; Place of Consultant Firm: ……………………………………………………</w:t>
      </w:r>
    </w:p>
    <w:p w14:paraId="07CFDCE8" w14:textId="77777777" w:rsidR="00740F77" w:rsidRPr="00AE5B53" w:rsidRDefault="00740F77" w:rsidP="00740F77">
      <w:pPr>
        <w:pStyle w:val="Default"/>
        <w:jc w:val="both"/>
      </w:pPr>
    </w:p>
    <w:p w14:paraId="4C5A75E4" w14:textId="77777777" w:rsidR="00740F77" w:rsidRPr="00AE5B53" w:rsidRDefault="00740F77" w:rsidP="00740F77">
      <w:pPr>
        <w:pStyle w:val="Default"/>
        <w:jc w:val="both"/>
      </w:pPr>
    </w:p>
    <w:tbl>
      <w:tblPr>
        <w:tblStyle w:val="TableGrid"/>
        <w:tblW w:w="143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0"/>
        <w:gridCol w:w="1630"/>
        <w:gridCol w:w="1620"/>
        <w:gridCol w:w="1170"/>
        <w:gridCol w:w="1800"/>
        <w:gridCol w:w="1080"/>
        <w:gridCol w:w="1440"/>
        <w:gridCol w:w="1620"/>
        <w:gridCol w:w="1980"/>
        <w:gridCol w:w="1620"/>
      </w:tblGrid>
      <w:tr w:rsidR="00740F77" w:rsidRPr="00AE5B53" w14:paraId="26D0F442" w14:textId="77777777" w:rsidTr="00D47421">
        <w:tc>
          <w:tcPr>
            <w:tcW w:w="350" w:type="dxa"/>
          </w:tcPr>
          <w:p w14:paraId="45697BDA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  <w:vAlign w:val="center"/>
          </w:tcPr>
          <w:p w14:paraId="7AC133BB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Title of Assignment</w:t>
            </w:r>
          </w:p>
        </w:tc>
        <w:tc>
          <w:tcPr>
            <w:tcW w:w="1620" w:type="dxa"/>
            <w:vAlign w:val="center"/>
          </w:tcPr>
          <w:p w14:paraId="60EA8F75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Client info</w:t>
            </w:r>
          </w:p>
        </w:tc>
        <w:tc>
          <w:tcPr>
            <w:tcW w:w="1170" w:type="dxa"/>
            <w:vAlign w:val="center"/>
          </w:tcPr>
          <w:p w14:paraId="218E6588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Contract amount</w:t>
            </w:r>
          </w:p>
        </w:tc>
        <w:tc>
          <w:tcPr>
            <w:tcW w:w="1800" w:type="dxa"/>
            <w:vAlign w:val="center"/>
          </w:tcPr>
          <w:p w14:paraId="6ED9C6B4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Duration of Assignment (months)</w:t>
            </w:r>
          </w:p>
        </w:tc>
        <w:tc>
          <w:tcPr>
            <w:tcW w:w="1080" w:type="dxa"/>
            <w:vAlign w:val="center"/>
          </w:tcPr>
          <w:p w14:paraId="33A8DF5A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Start date</w:t>
            </w:r>
          </w:p>
        </w:tc>
        <w:tc>
          <w:tcPr>
            <w:tcW w:w="1440" w:type="dxa"/>
            <w:vAlign w:val="center"/>
          </w:tcPr>
          <w:p w14:paraId="708D5230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Completion date</w:t>
            </w:r>
          </w:p>
        </w:tc>
        <w:tc>
          <w:tcPr>
            <w:tcW w:w="1620" w:type="dxa"/>
            <w:vAlign w:val="center"/>
          </w:tcPr>
          <w:p w14:paraId="7896FB1D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Services rendered (bullet points)</w:t>
            </w:r>
          </w:p>
        </w:tc>
        <w:tc>
          <w:tcPr>
            <w:tcW w:w="1980" w:type="dxa"/>
            <w:vAlign w:val="center"/>
          </w:tcPr>
          <w:p w14:paraId="532C7528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Short description on application utility (3-5 bullet point)</w:t>
            </w:r>
          </w:p>
        </w:tc>
        <w:tc>
          <w:tcPr>
            <w:tcW w:w="1620" w:type="dxa"/>
            <w:vAlign w:val="center"/>
          </w:tcPr>
          <w:p w14:paraId="6B974F7A" w14:textId="77777777" w:rsidR="00740F77" w:rsidRPr="00AE5B53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E5B53">
              <w:rPr>
                <w:lang w:val="mn-MN"/>
              </w:rPr>
              <w:t>Currently under maintenance? (Yes/No)</w:t>
            </w:r>
          </w:p>
        </w:tc>
      </w:tr>
      <w:tr w:rsidR="00740F77" w:rsidRPr="00AE5B53" w14:paraId="01E6299B" w14:textId="77777777" w:rsidTr="00D47421">
        <w:tc>
          <w:tcPr>
            <w:tcW w:w="350" w:type="dxa"/>
          </w:tcPr>
          <w:p w14:paraId="3937420C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  <w:p w14:paraId="17ED976F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  <w:r w:rsidRPr="00AE5B53">
              <w:rPr>
                <w:lang w:val="mn-MN"/>
              </w:rPr>
              <w:t>1</w:t>
            </w:r>
          </w:p>
          <w:p w14:paraId="10D74555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</w:tcPr>
          <w:p w14:paraId="2D8B96B6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5F218CDF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170" w:type="dxa"/>
          </w:tcPr>
          <w:p w14:paraId="25262F2A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800" w:type="dxa"/>
          </w:tcPr>
          <w:p w14:paraId="44EC242A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080" w:type="dxa"/>
          </w:tcPr>
          <w:p w14:paraId="32344B28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440" w:type="dxa"/>
          </w:tcPr>
          <w:p w14:paraId="1B340697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35ED8627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980" w:type="dxa"/>
          </w:tcPr>
          <w:p w14:paraId="744061F4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64FABB09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</w:tr>
      <w:tr w:rsidR="00740F77" w:rsidRPr="00AE5B53" w14:paraId="4DFAC022" w14:textId="77777777" w:rsidTr="00D47421">
        <w:tc>
          <w:tcPr>
            <w:tcW w:w="350" w:type="dxa"/>
          </w:tcPr>
          <w:p w14:paraId="75D6D0E8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  <w:p w14:paraId="4D195DED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  <w:r w:rsidRPr="00AE5B53">
              <w:rPr>
                <w:lang w:val="mn-MN"/>
              </w:rPr>
              <w:t>2</w:t>
            </w:r>
          </w:p>
          <w:p w14:paraId="6135316D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</w:tcPr>
          <w:p w14:paraId="50B604C1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71E13800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170" w:type="dxa"/>
          </w:tcPr>
          <w:p w14:paraId="682E5AAC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800" w:type="dxa"/>
          </w:tcPr>
          <w:p w14:paraId="5559704B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080" w:type="dxa"/>
          </w:tcPr>
          <w:p w14:paraId="6335D818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440" w:type="dxa"/>
          </w:tcPr>
          <w:p w14:paraId="23AFEB4F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2EE30054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980" w:type="dxa"/>
          </w:tcPr>
          <w:p w14:paraId="55906D0F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20B4AA6C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</w:tr>
      <w:tr w:rsidR="00740F77" w:rsidRPr="00AE5B53" w14:paraId="1ED36860" w14:textId="77777777" w:rsidTr="00D47421">
        <w:tc>
          <w:tcPr>
            <w:tcW w:w="350" w:type="dxa"/>
          </w:tcPr>
          <w:p w14:paraId="27A9BC75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  <w:p w14:paraId="35AFA1C2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  <w:r w:rsidRPr="00AE5B53">
              <w:rPr>
                <w:lang w:val="mn-MN"/>
              </w:rPr>
              <w:t>3</w:t>
            </w:r>
          </w:p>
          <w:p w14:paraId="2DDD4D5E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</w:tcPr>
          <w:p w14:paraId="1DEDEA57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4B43C141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170" w:type="dxa"/>
          </w:tcPr>
          <w:p w14:paraId="0159B68E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800" w:type="dxa"/>
          </w:tcPr>
          <w:p w14:paraId="69BD1430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080" w:type="dxa"/>
          </w:tcPr>
          <w:p w14:paraId="15BC74E5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440" w:type="dxa"/>
          </w:tcPr>
          <w:p w14:paraId="79DD3301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35FAA7F2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980" w:type="dxa"/>
          </w:tcPr>
          <w:p w14:paraId="6C09CF0B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4F58DAEC" w14:textId="77777777" w:rsidR="00740F77" w:rsidRPr="00AE5B53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</w:tr>
    </w:tbl>
    <w:p w14:paraId="2F580025" w14:textId="77777777" w:rsidR="00740F77" w:rsidRPr="00AE5B53" w:rsidRDefault="00740F77" w:rsidP="00740F77">
      <w:pPr>
        <w:pStyle w:val="Default"/>
        <w:jc w:val="both"/>
      </w:pPr>
    </w:p>
    <w:p w14:paraId="5E0A5A0A" w14:textId="77777777" w:rsidR="00740F77" w:rsidRPr="00AE5B53" w:rsidRDefault="00740F77" w:rsidP="00740F77">
      <w:pPr>
        <w:pStyle w:val="Default"/>
        <w:jc w:val="both"/>
      </w:pPr>
    </w:p>
    <w:p w14:paraId="4E2D203A" w14:textId="77777777" w:rsidR="00740F77" w:rsidRPr="00AE5B53" w:rsidRDefault="00740F77" w:rsidP="00740F77">
      <w:pPr>
        <w:pStyle w:val="Default"/>
        <w:jc w:val="both"/>
      </w:pPr>
    </w:p>
    <w:p w14:paraId="343A2ECF" w14:textId="77777777" w:rsidR="00740F77" w:rsidRPr="00AE5B53" w:rsidRDefault="00740F77" w:rsidP="00740F77">
      <w:pPr>
        <w:pStyle w:val="Default"/>
        <w:jc w:val="both"/>
        <w:rPr>
          <w:b/>
          <w:bCs/>
        </w:rPr>
      </w:pPr>
      <w:r w:rsidRPr="00AE5B53">
        <w:rPr>
          <w:b/>
          <w:bCs/>
        </w:rPr>
        <w:t>(Name &amp; signature)</w:t>
      </w:r>
    </w:p>
    <w:p w14:paraId="37227798" w14:textId="77777777" w:rsidR="00740F77" w:rsidRPr="00AE5B53" w:rsidRDefault="00740F77" w:rsidP="00740F77">
      <w:pPr>
        <w:jc w:val="both"/>
        <w:rPr>
          <w:rFonts w:ascii="Times New Roman" w:hAnsi="Times New Roman" w:cs="Times New Roman"/>
          <w:sz w:val="24"/>
          <w:szCs w:val="24"/>
          <w:lang w:val="mn-MN"/>
        </w:rPr>
      </w:pPr>
    </w:p>
    <w:p w14:paraId="7150DCC4" w14:textId="77777777" w:rsidR="000F1ACB" w:rsidRPr="00AE5B53" w:rsidRDefault="00AE5B53">
      <w:pPr>
        <w:rPr>
          <w:lang w:val="mn-MN"/>
        </w:rPr>
      </w:pPr>
    </w:p>
    <w:sectPr w:rsidR="000F1ACB" w:rsidRPr="00AE5B53" w:rsidSect="00BC534C">
      <w:pgSz w:w="16840" w:h="11907" w:orient="landscape" w:code="9"/>
      <w:pgMar w:top="1699" w:right="1138" w:bottom="850" w:left="113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LYwNzS1NDO0MDBR0lEKTi0uzszPAykwrAUASo8O6ywAAAA="/>
  </w:docVars>
  <w:rsids>
    <w:rsidRoot w:val="00740F77"/>
    <w:rsid w:val="00005058"/>
    <w:rsid w:val="00740F77"/>
    <w:rsid w:val="00AE5B53"/>
    <w:rsid w:val="00B9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5B927"/>
  <w15:chartTrackingRefBased/>
  <w15:docId w15:val="{88CF0143-0CDD-406D-A63E-5ADD50AAE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F7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0F7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40F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F5C99599E9644292AEA8BCFEBD01D8" ma:contentTypeVersion="13" ma:contentTypeDescription="Create a new document." ma:contentTypeScope="" ma:versionID="f6885a97e4095703baad1c58fbafbe80">
  <xsd:schema xmlns:xsd="http://www.w3.org/2001/XMLSchema" xmlns:xs="http://www.w3.org/2001/XMLSchema" xmlns:p="http://schemas.microsoft.com/office/2006/metadata/properties" xmlns:ns3="ae04ebc4-a9f0-4acb-9d62-ac3591de7249" xmlns:ns4="76f89712-c0f1-4590-8990-2f3c2bbd1a46" targetNamespace="http://schemas.microsoft.com/office/2006/metadata/properties" ma:root="true" ma:fieldsID="937124c565455c1337b9c7407f4cc63b" ns3:_="" ns4:_="">
    <xsd:import namespace="ae04ebc4-a9f0-4acb-9d62-ac3591de7249"/>
    <xsd:import namespace="76f89712-c0f1-4590-8990-2f3c2bbd1a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04ebc4-a9f0-4acb-9d62-ac3591de7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89712-c0f1-4590-8990-2f3c2bbd1a4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B1A407-5EF9-489C-AFBA-2915CCC657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8E8C64-2D8F-4E30-843A-CF4A463D5F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04ebc4-a9f0-4acb-9d62-ac3591de7249"/>
    <ds:schemaRef ds:uri="76f89712-c0f1-4590-8990-2f3c2bbd1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06F77C-E844-44EB-A64E-4BBC323830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armaa Losol</dc:creator>
  <cp:keywords/>
  <dc:description/>
  <cp:lastModifiedBy>Ariunaa Ganbat</cp:lastModifiedBy>
  <cp:revision>2</cp:revision>
  <dcterms:created xsi:type="dcterms:W3CDTF">2021-01-26T01:51:00Z</dcterms:created>
  <dcterms:modified xsi:type="dcterms:W3CDTF">2021-01-26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F5C99599E9644292AEA8BCFEBD01D8</vt:lpwstr>
  </property>
</Properties>
</file>